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8F1" w:rsidRDefault="00EB53A8" w:rsidP="00325683">
      <w:pPr>
        <w:jc w:val="center"/>
        <w:rPr>
          <w:b/>
          <w:sz w:val="28"/>
          <w:szCs w:val="28"/>
        </w:rPr>
      </w:pPr>
      <w:r w:rsidRPr="006619A4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9264" behindDoc="0" locked="0" layoutInCell="1" allowOverlap="1" wp14:anchorId="60A8A398" wp14:editId="4098F92D">
            <wp:simplePos x="0" y="0"/>
            <wp:positionH relativeFrom="column">
              <wp:posOffset>4729480</wp:posOffset>
            </wp:positionH>
            <wp:positionV relativeFrom="paragraph">
              <wp:posOffset>-128270</wp:posOffset>
            </wp:positionV>
            <wp:extent cx="1228725" cy="1389845"/>
            <wp:effectExtent l="0" t="0" r="0" b="0"/>
            <wp:wrapNone/>
            <wp:docPr id="2" name="Picture 4" descr="C:\Users\HP\Desktop\BUU-Surdurulebilir-Kalkinma-Hedefleri\Surdurulebilirlik-Ofisi\Cevre-Gunu\Logo-te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" descr="C:\Users\HP\Desktop\BUU-Surdurulebilir-Kalkinma-Hedefleri\Surdurulebilirlik-Ofisi\Cevre-Gunu\Logo-te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28" r="8118"/>
                    <a:stretch/>
                  </pic:blipFill>
                  <pic:spPr bwMode="auto">
                    <a:xfrm>
                      <a:off x="0" y="0"/>
                      <a:ext cx="1228725" cy="1389845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19A4">
        <w:rPr>
          <w:b/>
          <w:noProof/>
          <w:sz w:val="28"/>
          <w:szCs w:val="28"/>
          <w:lang w:eastAsia="tr-TR"/>
        </w:rPr>
        <w:drawing>
          <wp:anchor distT="0" distB="0" distL="114300" distR="114300" simplePos="0" relativeHeight="251658240" behindDoc="0" locked="0" layoutInCell="1" allowOverlap="1" wp14:anchorId="55DF3E39" wp14:editId="706302BF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1168400" cy="1168400"/>
            <wp:effectExtent l="0" t="0" r="0" b="0"/>
            <wp:wrapNone/>
            <wp:docPr id="1026" name="Picture 2" descr="https://www.uludag.edu.tr/logolar/u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www.uludag.edu.tr/logolar/uu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116840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  <w:szCs w:val="28"/>
        </w:rPr>
        <w:t>Dünya KOAH Günü</w:t>
      </w:r>
    </w:p>
    <w:p w:rsidR="00E33F15" w:rsidRDefault="00EB53A8" w:rsidP="0032568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ütünsüz Kampüs Projesi</w:t>
      </w:r>
    </w:p>
    <w:p w:rsidR="00EB53A8" w:rsidRDefault="00EB53A8" w:rsidP="0032568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igarayı Bırakıyoruz Etkinliği</w:t>
      </w:r>
    </w:p>
    <w:p w:rsidR="006619A4" w:rsidRDefault="00EB53A8" w:rsidP="0032568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16</w:t>
      </w:r>
      <w:r w:rsidR="00325683">
        <w:rPr>
          <w:b/>
          <w:sz w:val="28"/>
          <w:szCs w:val="28"/>
        </w:rPr>
        <w:t xml:space="preserve"> Kasım </w:t>
      </w:r>
      <w:r w:rsidR="006619A4">
        <w:rPr>
          <w:b/>
          <w:sz w:val="28"/>
          <w:szCs w:val="28"/>
        </w:rPr>
        <w:t>202</w:t>
      </w:r>
      <w:r w:rsidR="00B56795">
        <w:rPr>
          <w:b/>
          <w:sz w:val="28"/>
          <w:szCs w:val="28"/>
        </w:rPr>
        <w:t>2</w:t>
      </w:r>
      <w:r w:rsidR="006619A4">
        <w:rPr>
          <w:b/>
          <w:sz w:val="28"/>
          <w:szCs w:val="28"/>
        </w:rPr>
        <w:t xml:space="preserve"> </w:t>
      </w:r>
    </w:p>
    <w:p w:rsidR="00325683" w:rsidRDefault="008931CF" w:rsidP="0032568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</w:t>
      </w:r>
    </w:p>
    <w:p w:rsidR="00325683" w:rsidRDefault="00325683" w:rsidP="00325683">
      <w:pPr>
        <w:jc w:val="center"/>
        <w:rPr>
          <w:b/>
          <w:sz w:val="28"/>
          <w:szCs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1E1348" w:rsidTr="00E63847">
        <w:trPr>
          <w:trHeight w:val="3314"/>
        </w:trPr>
        <w:tc>
          <w:tcPr>
            <w:tcW w:w="1555" w:type="dxa"/>
          </w:tcPr>
          <w:p w:rsidR="001E1348" w:rsidRPr="009E660F" w:rsidRDefault="001E1348" w:rsidP="00EB53A8">
            <w:pPr>
              <w:spacing w:after="120"/>
              <w:rPr>
                <w:b/>
                <w:sz w:val="24"/>
                <w:szCs w:val="24"/>
              </w:rPr>
            </w:pPr>
            <w:r w:rsidRPr="009E660F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>3</w:t>
            </w:r>
            <w:r w:rsidRPr="009E660F">
              <w:rPr>
                <w:b/>
                <w:sz w:val="24"/>
                <w:szCs w:val="24"/>
              </w:rPr>
              <w:t>.</w:t>
            </w:r>
            <w:r>
              <w:rPr>
                <w:b/>
                <w:sz w:val="24"/>
                <w:szCs w:val="24"/>
              </w:rPr>
              <w:t>30-14.00</w:t>
            </w:r>
          </w:p>
        </w:tc>
        <w:tc>
          <w:tcPr>
            <w:tcW w:w="7507" w:type="dxa"/>
          </w:tcPr>
          <w:p w:rsidR="001E1348" w:rsidRPr="009E660F" w:rsidRDefault="001E1348" w:rsidP="00EB53A8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çış</w:t>
            </w:r>
            <w:r w:rsidRPr="009E660F">
              <w:rPr>
                <w:b/>
                <w:sz w:val="24"/>
                <w:szCs w:val="24"/>
              </w:rPr>
              <w:t xml:space="preserve"> Konuşma</w:t>
            </w:r>
            <w:r>
              <w:rPr>
                <w:b/>
                <w:sz w:val="24"/>
                <w:szCs w:val="24"/>
              </w:rPr>
              <w:t>ları</w:t>
            </w:r>
          </w:p>
          <w:p w:rsidR="001E1348" w:rsidRDefault="001E1348" w:rsidP="00EB53A8">
            <w:pPr>
              <w:spacing w:after="120"/>
              <w:rPr>
                <w:i/>
                <w:sz w:val="24"/>
                <w:szCs w:val="24"/>
              </w:rPr>
            </w:pPr>
            <w:r w:rsidRPr="00EB53A8">
              <w:rPr>
                <w:b/>
                <w:i/>
                <w:sz w:val="24"/>
                <w:szCs w:val="24"/>
              </w:rPr>
              <w:t>Prof. Dr. Mehmet K</w:t>
            </w:r>
            <w:r>
              <w:rPr>
                <w:b/>
                <w:i/>
                <w:sz w:val="24"/>
                <w:szCs w:val="24"/>
              </w:rPr>
              <w:t>ARADAĞ</w:t>
            </w:r>
            <w:r w:rsidRPr="00EB53A8">
              <w:rPr>
                <w:b/>
                <w:i/>
                <w:sz w:val="24"/>
                <w:szCs w:val="24"/>
              </w:rPr>
              <w:t>,</w:t>
            </w:r>
            <w:r w:rsidRPr="00E33F15">
              <w:rPr>
                <w:i/>
                <w:sz w:val="24"/>
                <w:szCs w:val="24"/>
              </w:rPr>
              <w:t xml:space="preserve"> </w:t>
            </w:r>
          </w:p>
          <w:p w:rsidR="001E1348" w:rsidRDefault="001E1348" w:rsidP="00EB53A8">
            <w:pPr>
              <w:spacing w:after="12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Tütünsüz Kampüs Projesi</w:t>
            </w:r>
            <w:r w:rsidRPr="00E33F15">
              <w:rPr>
                <w:i/>
                <w:sz w:val="24"/>
                <w:szCs w:val="24"/>
              </w:rPr>
              <w:t xml:space="preserve"> Koordinatörü</w:t>
            </w:r>
            <w:r>
              <w:rPr>
                <w:i/>
                <w:sz w:val="24"/>
                <w:szCs w:val="24"/>
              </w:rPr>
              <w:t xml:space="preserve">, </w:t>
            </w:r>
          </w:p>
          <w:p w:rsidR="001E1348" w:rsidRDefault="001E1348" w:rsidP="00EB53A8">
            <w:pPr>
              <w:spacing w:after="12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BUÜ Tıp Fakültesi, Göğüs Hastalıkları Anabilim Dalı </w:t>
            </w:r>
          </w:p>
          <w:p w:rsidR="001E1348" w:rsidRDefault="001E1348" w:rsidP="00EB53A8">
            <w:pPr>
              <w:spacing w:after="120"/>
              <w:rPr>
                <w:i/>
                <w:sz w:val="24"/>
                <w:szCs w:val="24"/>
              </w:rPr>
            </w:pPr>
          </w:p>
          <w:p w:rsidR="001E1348" w:rsidRPr="001E1348" w:rsidRDefault="001E1348" w:rsidP="00EB53A8">
            <w:pPr>
              <w:spacing w:after="120"/>
              <w:rPr>
                <w:b/>
                <w:i/>
                <w:sz w:val="24"/>
                <w:szCs w:val="24"/>
              </w:rPr>
            </w:pPr>
            <w:r w:rsidRPr="001E1348">
              <w:rPr>
                <w:b/>
                <w:i/>
                <w:sz w:val="24"/>
                <w:szCs w:val="24"/>
              </w:rPr>
              <w:t>Prof. Dr.</w:t>
            </w:r>
            <w:r>
              <w:rPr>
                <w:b/>
                <w:i/>
                <w:sz w:val="24"/>
                <w:szCs w:val="24"/>
              </w:rPr>
              <w:t xml:space="preserve"> </w:t>
            </w:r>
            <w:proofErr w:type="spellStart"/>
            <w:r w:rsidRPr="001E1348">
              <w:rPr>
                <w:b/>
                <w:i/>
                <w:sz w:val="24"/>
                <w:szCs w:val="24"/>
              </w:rPr>
              <w:t>Alis</w:t>
            </w:r>
            <w:proofErr w:type="spellEnd"/>
            <w:r w:rsidRPr="001E1348">
              <w:rPr>
                <w:b/>
                <w:i/>
                <w:sz w:val="24"/>
                <w:szCs w:val="24"/>
              </w:rPr>
              <w:t xml:space="preserve"> ÖZÇAKIR</w:t>
            </w:r>
          </w:p>
          <w:p w:rsidR="001E1348" w:rsidRDefault="001E1348" w:rsidP="001E1348">
            <w:pPr>
              <w:spacing w:after="12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BUÜ Sigara Bırakma Polikliniği, </w:t>
            </w:r>
          </w:p>
          <w:p w:rsidR="001E1348" w:rsidRPr="009E660F" w:rsidRDefault="001E1348" w:rsidP="00EB53A8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BUÜ Tıp Fakültesi, </w:t>
            </w:r>
            <w:r>
              <w:rPr>
                <w:i/>
                <w:sz w:val="24"/>
                <w:szCs w:val="24"/>
              </w:rPr>
              <w:t>Aile Hekimliği</w:t>
            </w:r>
            <w:r>
              <w:rPr>
                <w:i/>
                <w:sz w:val="24"/>
                <w:szCs w:val="24"/>
              </w:rPr>
              <w:t xml:space="preserve"> Anabilim Dalı </w:t>
            </w:r>
          </w:p>
        </w:tc>
      </w:tr>
      <w:tr w:rsidR="00096C54" w:rsidTr="009E7F74">
        <w:tc>
          <w:tcPr>
            <w:tcW w:w="1555" w:type="dxa"/>
          </w:tcPr>
          <w:p w:rsidR="00096C54" w:rsidRPr="009E660F" w:rsidRDefault="00096C54" w:rsidP="001E1348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EB53A8">
              <w:rPr>
                <w:b/>
                <w:sz w:val="24"/>
                <w:szCs w:val="24"/>
              </w:rPr>
              <w:t>4</w:t>
            </w:r>
            <w:r>
              <w:rPr>
                <w:b/>
                <w:sz w:val="24"/>
                <w:szCs w:val="24"/>
              </w:rPr>
              <w:t>.</w:t>
            </w:r>
            <w:r w:rsidR="00EB53A8">
              <w:rPr>
                <w:b/>
                <w:sz w:val="24"/>
                <w:szCs w:val="24"/>
              </w:rPr>
              <w:t>0</w:t>
            </w:r>
            <w:r>
              <w:rPr>
                <w:b/>
                <w:sz w:val="24"/>
                <w:szCs w:val="24"/>
              </w:rPr>
              <w:t>0-</w:t>
            </w:r>
            <w:r w:rsidR="001E1348">
              <w:rPr>
                <w:b/>
                <w:sz w:val="24"/>
                <w:szCs w:val="24"/>
              </w:rPr>
              <w:t>14</w:t>
            </w:r>
            <w:r>
              <w:rPr>
                <w:b/>
                <w:sz w:val="24"/>
                <w:szCs w:val="24"/>
              </w:rPr>
              <w:t>.</w:t>
            </w:r>
            <w:r w:rsidR="001E1348">
              <w:rPr>
                <w:b/>
                <w:sz w:val="24"/>
                <w:szCs w:val="24"/>
              </w:rPr>
              <w:t>45</w:t>
            </w:r>
          </w:p>
        </w:tc>
        <w:tc>
          <w:tcPr>
            <w:tcW w:w="7507" w:type="dxa"/>
          </w:tcPr>
          <w:p w:rsidR="001E1348" w:rsidRPr="001E1348" w:rsidRDefault="001E1348" w:rsidP="00096C54">
            <w:pPr>
              <w:spacing w:after="120"/>
              <w:rPr>
                <w:b/>
                <w:i/>
                <w:sz w:val="24"/>
                <w:szCs w:val="24"/>
              </w:rPr>
            </w:pPr>
            <w:r w:rsidRPr="001E1348">
              <w:rPr>
                <w:b/>
                <w:i/>
                <w:sz w:val="24"/>
                <w:szCs w:val="24"/>
              </w:rPr>
              <w:t>Soru-Cevap Oturumu</w:t>
            </w:r>
          </w:p>
          <w:p w:rsidR="00096C54" w:rsidRPr="00E33F15" w:rsidRDefault="00096C54" w:rsidP="001E1348">
            <w:pPr>
              <w:spacing w:after="120"/>
              <w:rPr>
                <w:i/>
                <w:sz w:val="24"/>
                <w:szCs w:val="24"/>
              </w:rPr>
            </w:pPr>
            <w:r w:rsidRPr="00E33F15">
              <w:rPr>
                <w:i/>
                <w:sz w:val="24"/>
                <w:szCs w:val="24"/>
              </w:rPr>
              <w:t xml:space="preserve"> </w:t>
            </w:r>
            <w:r w:rsidR="001E1348">
              <w:rPr>
                <w:i/>
                <w:sz w:val="24"/>
                <w:szCs w:val="24"/>
              </w:rPr>
              <w:t>Sigarayı Bırakmak</w:t>
            </w:r>
          </w:p>
        </w:tc>
      </w:tr>
      <w:tr w:rsidR="009E7F74" w:rsidTr="001E1348">
        <w:trPr>
          <w:trHeight w:val="741"/>
        </w:trPr>
        <w:tc>
          <w:tcPr>
            <w:tcW w:w="1555" w:type="dxa"/>
          </w:tcPr>
          <w:p w:rsidR="009E7F74" w:rsidRPr="009E660F" w:rsidRDefault="009E7F74" w:rsidP="001E1348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 w:rsidR="001E1348">
              <w:rPr>
                <w:b/>
                <w:sz w:val="24"/>
                <w:szCs w:val="24"/>
              </w:rPr>
              <w:t>4</w:t>
            </w:r>
            <w:r>
              <w:rPr>
                <w:b/>
                <w:sz w:val="24"/>
                <w:szCs w:val="24"/>
              </w:rPr>
              <w:t>:45-</w:t>
            </w:r>
            <w:r w:rsidR="001E1348">
              <w:rPr>
                <w:b/>
                <w:sz w:val="24"/>
                <w:szCs w:val="24"/>
              </w:rPr>
              <w:t>15</w:t>
            </w:r>
            <w:r>
              <w:rPr>
                <w:b/>
                <w:sz w:val="24"/>
                <w:szCs w:val="24"/>
              </w:rPr>
              <w:t>:00</w:t>
            </w:r>
          </w:p>
        </w:tc>
        <w:tc>
          <w:tcPr>
            <w:tcW w:w="7507" w:type="dxa"/>
          </w:tcPr>
          <w:p w:rsidR="009E7F74" w:rsidRPr="001E1348" w:rsidRDefault="001E1348" w:rsidP="001E1348">
            <w:pPr>
              <w:spacing w:after="12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UÜ Sigara Bırakma Pol</w:t>
            </w:r>
            <w:bookmarkStart w:id="0" w:name="_GoBack"/>
            <w:bookmarkEnd w:id="0"/>
            <w:r>
              <w:rPr>
                <w:b/>
                <w:sz w:val="24"/>
                <w:szCs w:val="24"/>
              </w:rPr>
              <w:t>ikliniği Ziyareti</w:t>
            </w:r>
          </w:p>
        </w:tc>
      </w:tr>
    </w:tbl>
    <w:p w:rsidR="007A6666" w:rsidRDefault="007A6666" w:rsidP="00325683">
      <w:pPr>
        <w:rPr>
          <w:b/>
          <w:sz w:val="28"/>
          <w:szCs w:val="28"/>
        </w:rPr>
      </w:pPr>
    </w:p>
    <w:p w:rsidR="00BB3ECB" w:rsidRPr="00947E57" w:rsidRDefault="00BB3ECB" w:rsidP="00B408BF">
      <w:pPr>
        <w:rPr>
          <w:b/>
          <w:sz w:val="28"/>
          <w:szCs w:val="28"/>
        </w:rPr>
      </w:pPr>
    </w:p>
    <w:p w:rsidR="007A6666" w:rsidRPr="00325683" w:rsidRDefault="007A6666" w:rsidP="00325683">
      <w:pPr>
        <w:rPr>
          <w:b/>
          <w:sz w:val="28"/>
          <w:szCs w:val="28"/>
        </w:rPr>
      </w:pPr>
    </w:p>
    <w:sectPr w:rsidR="007A6666" w:rsidRPr="003256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5389B"/>
    <w:multiLevelType w:val="hybridMultilevel"/>
    <w:tmpl w:val="9B383EFC"/>
    <w:lvl w:ilvl="0" w:tplc="041F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1A073073"/>
    <w:multiLevelType w:val="hybridMultilevel"/>
    <w:tmpl w:val="B6D8ED0C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221E15B5"/>
    <w:multiLevelType w:val="hybridMultilevel"/>
    <w:tmpl w:val="CAC4579C"/>
    <w:lvl w:ilvl="0" w:tplc="041F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3" w15:restartNumberingAfterBreak="0">
    <w:nsid w:val="2CA45B76"/>
    <w:multiLevelType w:val="hybridMultilevel"/>
    <w:tmpl w:val="FF90EF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216245"/>
    <w:multiLevelType w:val="hybridMultilevel"/>
    <w:tmpl w:val="84DA4304"/>
    <w:lvl w:ilvl="0" w:tplc="041F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MDYzNbGwMDe2MDVU0lEKTi0uzszPAykwqgUASejDXywAAAA="/>
  </w:docVars>
  <w:rsids>
    <w:rsidRoot w:val="00325683"/>
    <w:rsid w:val="00026C85"/>
    <w:rsid w:val="00027F44"/>
    <w:rsid w:val="0005263E"/>
    <w:rsid w:val="00096C54"/>
    <w:rsid w:val="001E1348"/>
    <w:rsid w:val="001F0564"/>
    <w:rsid w:val="00291111"/>
    <w:rsid w:val="00325683"/>
    <w:rsid w:val="00531D83"/>
    <w:rsid w:val="005D417C"/>
    <w:rsid w:val="006619A4"/>
    <w:rsid w:val="00785409"/>
    <w:rsid w:val="007A6666"/>
    <w:rsid w:val="00837B64"/>
    <w:rsid w:val="008931CF"/>
    <w:rsid w:val="00947F8B"/>
    <w:rsid w:val="009829A0"/>
    <w:rsid w:val="009968E4"/>
    <w:rsid w:val="009C3871"/>
    <w:rsid w:val="009E660F"/>
    <w:rsid w:val="009E7F74"/>
    <w:rsid w:val="00B408BF"/>
    <w:rsid w:val="00B443A6"/>
    <w:rsid w:val="00B56795"/>
    <w:rsid w:val="00B67F79"/>
    <w:rsid w:val="00BB3ECB"/>
    <w:rsid w:val="00D25355"/>
    <w:rsid w:val="00E30EBB"/>
    <w:rsid w:val="00E33F15"/>
    <w:rsid w:val="00EB53A8"/>
    <w:rsid w:val="00F07875"/>
    <w:rsid w:val="00F30845"/>
    <w:rsid w:val="00F841ED"/>
    <w:rsid w:val="00FD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6A6CD8"/>
  <w15:docId w15:val="{800846D0-BAE6-4AB5-9C00-E501A53FA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325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619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619A4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9E7F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DELL</cp:lastModifiedBy>
  <cp:revision>3</cp:revision>
  <dcterms:created xsi:type="dcterms:W3CDTF">2022-11-09T08:33:00Z</dcterms:created>
  <dcterms:modified xsi:type="dcterms:W3CDTF">2022-11-09T08:34:00Z</dcterms:modified>
</cp:coreProperties>
</file>